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wazi ekwuem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waz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kwuem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810 Spiral Pass Cincinnati, OH, USA 4524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wazinkosi1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390370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iden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9/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ob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ar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4/2015</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